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Internship</w:t>
      </w:r>
      <w:r>
        <w:t xml:space="preserve"> </w:t>
      </w:r>
      <w:r>
        <w:t xml:space="preserve">in</w:t>
      </w:r>
      <w:r>
        <w:t xml:space="preserve"> </w:t>
      </w:r>
      <w:r>
        <w:t xml:space="preserve">Thailand</w:t>
      </w:r>
      <w:r>
        <w:t xml:space="preserve"> </w:t>
      </w:r>
      <w:r>
        <w:t xml:space="preserve">Bangkok</w:t>
      </w:r>
    </w:p>
    <w:bookmarkStart w:id="20" w:name="X45cfebf13b63d3b5e68473d0586593e3571f4d4"/>
    <w:p>
      <w:pPr>
        <w:pStyle w:val="Heading1"/>
      </w:pPr>
      <w:r>
        <w:t xml:space="preserve">Internship Application Letter: Project Manager Intern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 Name:</w:t>
      </w:r>
      <w:r>
        <w:t xml:space="preserve"> </w:t>
      </w:r>
      <w:r>
        <w:t xml:space="preserve">[Relevant Company Name - e.g., BTS Group Holdings, SCB, or International Consultancy Firm]</w:t>
      </w:r>
      <w:r>
        <w:br/>
      </w:r>
      <w:r>
        <w:rPr>
          <w:bCs/>
          <w:b/>
        </w:rPr>
        <w:t xml:space="preserve">Address:</w:t>
      </w:r>
      <w:r>
        <w:t xml:space="preserve"> </w:t>
      </w:r>
      <w:r>
        <w:t xml:space="preserve">Bangkok, Thailand</w:t>
      </w:r>
    </w:p>
    <w:p>
      <w:pPr>
        <w:pStyle w:val="BodyText"/>
      </w:pPr>
      <w:r>
        <w:rPr>
          <w:iCs/>
          <w:i/>
        </w:rPr>
        <w:t xml:space="preserve">Dear Hiring Manager,</w:t>
      </w:r>
    </w:p>
    <w:p>
      <w:pPr>
        <w:pStyle w:val="BodyText"/>
      </w:pPr>
      <w:r>
        <w:t xml:space="preserve">I am writing with profound enthusiasm to express my earnest interest in the Project Manager Internship position at your esteemed organization in Bangkok, Thailand. As a highly motivated and detail-oriented undergraduate student majoring in Business Administration with a specialization in Operations Management at [Your University Name], I have meticulously cultivated academic knowledge and practical skills directly aligned with the dynamic demands of project management within Thailand's rapidly evolving business landscape. This internship opportunity represents not only a pivotal step in my professional development but also a meaningful chance to contribute to the vibrant economic ecosystem of Bangkok while immersing myself in Thai corporate culture.</w:t>
      </w:r>
    </w:p>
    <w:p>
      <w:pPr>
        <w:pStyle w:val="BodyText"/>
      </w:pPr>
      <w:r>
        <w:t xml:space="preserve">Bangkok, as the strategic economic heart of Southeast Asia and a hub for innovation within ASEAN, offers an unparalleled environment for aspiring project management professionals. I have closely followed the city's transformative initiatives—from the expansion of its world-class BTS Skytrain network to pioneering smart city projects like Smart Bangkok 2030 and the burgeoning digital economy driven by e-commerce giants such as Lazada and Shopee. I am deeply impressed by your company's role in advancing these critical infrastructure and digital transformation efforts, particularly your recent [Mention a specific project if possible, e.g., "digital banking platform integration" or "Sustainable Tourism Development Initiative"]. My academic training, coupled with my proactive engagement with Thailand's business context, positions me to become an immediate asset to your team as I seek to apply classroom theory within the real-world complexities of Bangkok's project management arena.</w:t>
      </w:r>
    </w:p>
    <w:p>
      <w:pPr>
        <w:pStyle w:val="BodyText"/>
      </w:pPr>
      <w:r>
        <w:t xml:space="preserve">Throughout my university studies, I have actively developed core competencies essential for effective project management. In my capstone course "Global Operations &amp; Supply Chain Management," I led a 5-person cross-functional team to develop a comprehensive logistics optimization plan for a hypothetical Thai garment manufacturer targeting EU markets. This involved utilizing Agile methodologies to manage the project lifecycle—from initial stakeholder interviews and scope definition through risk assessment (including potential monsoon season disruptions) and milestone tracking using Microsoft Project. Our project culminated in a 22% efficiency improvement model, demonstrating my ability to translate strategic goals into actionable plans while navigating multi-stakeholder communication—a critical skill for success in Thailand's hierarchical yet collaborative business environment where building trust ("wai" etiquette and clear cultural respect are paramount).</w:t>
      </w:r>
    </w:p>
    <w:p>
      <w:pPr>
        <w:pStyle w:val="BodyText"/>
      </w:pPr>
      <w:r>
        <w:t xml:space="preserve">Furthermore, I have pursued relevant extracurricular activities to deepen my understanding of Thai business practices. As a member of the [University Name] International Business Club, I organized a workshop on "Cross-Cultural Project Management in ASEAN," focusing on communication styles and negotiation tactics specific to Thailand. This research revealed how effective project managers in Bangkok prioritize relationship-building ("kreng jai" – considering others' feelings) alongside strict timeline adherence. I am eager to apply this nuanced understanding directly within your organization, ensuring seamless coordination between local teams, international partners, and government stakeholders involved in your Bangkok-based projects.</w:t>
      </w:r>
    </w:p>
    <w:p>
      <w:pPr>
        <w:pStyle w:val="BodyText"/>
      </w:pPr>
      <w:r>
        <w:t xml:space="preserve">I recognize that an intern's primary value lies not in existing expertise but in adaptability and eagerness to learn. My proficiency with industry-standard project management tools—MS Project, Trello for task tracking, and Asana for team collaboration—is complemented by my strong analytical skills honed through data-driven coursework analyzing supply chain disruptions. I am particularly drawn to the opportunity to support your team in managing complex timelines, resource allocation, and quality assurance within the unique context of Bangkok's fast-paced urban development. For instance, understanding how to navigate infrastructure constraints or seasonal weather patterns when managing construction projects would be a fascinating challenge I am eager to tackle under your mentorship.</w:t>
      </w:r>
    </w:p>
    <w:p>
      <w:pPr>
        <w:pStyle w:val="BodyText"/>
      </w:pPr>
      <w:r>
        <w:t xml:space="preserve">My commitment to cultural immersion extends beyond academics. I have been diligently learning basic Thai language phrases ("Sawasdee ka/khun" - Hello, Thank you) through online courses and actively engage with Thai media to better understand local perspectives. I am fully prepared to reside in Bangkok during the internship period and embrace the opportunity to learn from senior professionals within your company's specific operational framework. I understand that success in a Project Manager role here requires not just technical skill but also cultural intelligence, respect for local customs, and a genuine passion for contributing to Thailand's economic growth—a passion I share wholeheartedly.</w:t>
      </w:r>
    </w:p>
    <w:p>
      <w:pPr>
        <w:pStyle w:val="BodyText"/>
      </w:pPr>
      <w:r>
        <w:t xml:space="preserve">The prospect of contributing to impactful projects within Bangkok’s thriving business community fills me with immense excitement. Your company’s reputation for innovation in [Mention Specific Area - e.g., sustainable urban development, digital transformation, or infrastructure] aligns perfectly with my career aspirations to become a globally-minded project management professional who can effectively bridge international standards with local Thai context. I am confident that my proactive approach, foundational knowledge of project management principles, and deep respect for Bangkok's business culture will enable me to make meaningful contributions from day one as your Project Manager Intern.</w:t>
      </w:r>
    </w:p>
    <w:p>
      <w:pPr>
        <w:pStyle w:val="BodyText"/>
      </w:pPr>
      <w:r>
        <w:t xml:space="preserve">I have attached my resume for your detailed review, which provides further insight into my academic achievements and relevant experiences. I am eager to discuss how my skills in project coordination, cross-cultural communication, and analytical problem-solving can support your team's objectives during a brief interview at your earliest convenience. Thank you for considering my application for this vital internship opportunity within Thailand’s most dynamic city.</w:t>
      </w:r>
    </w:p>
    <w:p>
      <w:pPr>
        <w:pStyle w:val="BodyText"/>
      </w:pPr>
      <w:r>
        <w:rPr>
          <w:iCs/>
          <w:i/>
        </w:rPr>
        <w:t xml:space="preserve">With sincere respect and anticipation,</w:t>
      </w:r>
    </w:p>
    <w:p>
      <w:pPr>
        <w:pStyle w:val="BodyText"/>
      </w:pPr>
      <w:r>
        <w:t xml:space="preserve">[Your Full Name]</w:t>
      </w:r>
      <w:r>
        <w:br/>
      </w:r>
      <w:r>
        <w:t xml:space="preserve">[Your University Name - e.g., Chulalongkorn University, Thammasat University, or International Program]</w:t>
      </w:r>
      <w:r>
        <w:br/>
      </w:r>
      <w:r>
        <w:t xml:space="preserve">[Your Email Address] | [Your Phone Number] | [LinkedIn Profile URL (Optional)]</w:t>
      </w:r>
      <w:r>
        <w:br/>
      </w:r>
      <w:r>
        <w:t xml:space="preserve">Bangkok, Thailand (or your current city if not in Bangko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 Internship in Thailand Bangkok</dc:title>
  <dc:creator/>
  <dc:language>en</dc:language>
  <cp:keywords/>
  <dcterms:created xsi:type="dcterms:W3CDTF">2026-07-22T16:33:46Z</dcterms:created>
  <dcterms:modified xsi:type="dcterms:W3CDTF">2026-07-22T16:33:46Z</dcterms:modified>
</cp:coreProperties>
</file>

<file path=docProps/custom.xml><?xml version="1.0" encoding="utf-8"?>
<Properties xmlns="http://schemas.openxmlformats.org/officeDocument/2006/custom-properties" xmlns:vt="http://schemas.openxmlformats.org/officeDocument/2006/docPropsVTypes"/>
</file>